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9A1A1" w14:textId="21F05494" w:rsidR="00E234E9" w:rsidRPr="00E234E9" w:rsidRDefault="00E234E9" w:rsidP="00E234E9">
      <w:pPr>
        <w:ind w:left="720" w:hanging="360"/>
        <w:rPr>
          <w:b/>
          <w:bCs/>
        </w:rPr>
      </w:pPr>
      <w:r>
        <w:rPr>
          <w:b/>
          <w:bCs/>
        </w:rPr>
        <w:t>INTRODUCTION AND OVERVIEW OF DATA</w:t>
      </w:r>
    </w:p>
    <w:p w14:paraId="2C7E50C9" w14:textId="7EA3A28C" w:rsidR="008D539F" w:rsidRDefault="00E234E9" w:rsidP="00E234E9">
      <w:pPr>
        <w:pStyle w:val="ListParagraph"/>
        <w:numPr>
          <w:ilvl w:val="0"/>
          <w:numId w:val="1"/>
        </w:numPr>
      </w:pPr>
      <w:r>
        <w:t>Data wherein we can perform arithmetic operations</w:t>
      </w:r>
    </w:p>
    <w:p w14:paraId="669FCF37" w14:textId="5F630892" w:rsidR="00E234E9" w:rsidRDefault="00E234E9" w:rsidP="00E234E9">
      <w:pPr>
        <w:pStyle w:val="ListParagraph"/>
        <w:numPr>
          <w:ilvl w:val="1"/>
          <w:numId w:val="1"/>
        </w:numPr>
      </w:pPr>
      <w:r>
        <w:t>Quantitative Data</w:t>
      </w:r>
    </w:p>
    <w:p w14:paraId="754CB635" w14:textId="6D3D76B8" w:rsidR="00E234E9" w:rsidRDefault="00E234E9" w:rsidP="00E234E9">
      <w:pPr>
        <w:pStyle w:val="ListParagraph"/>
        <w:numPr>
          <w:ilvl w:val="0"/>
          <w:numId w:val="1"/>
        </w:numPr>
      </w:pPr>
      <w:r>
        <w:t>It encompasses the set of techniques that describes what has happened in the past</w:t>
      </w:r>
    </w:p>
    <w:p w14:paraId="6A005AF1" w14:textId="66E20F57" w:rsidR="00E234E9" w:rsidRDefault="00E234E9" w:rsidP="00E234E9">
      <w:pPr>
        <w:pStyle w:val="ListParagraph"/>
        <w:numPr>
          <w:ilvl w:val="1"/>
          <w:numId w:val="1"/>
        </w:numPr>
      </w:pPr>
      <w:r>
        <w:t>Descriptive Analytics</w:t>
      </w:r>
    </w:p>
    <w:p w14:paraId="09736223" w14:textId="17B06DE2" w:rsidR="00E234E9" w:rsidRDefault="00E234E9" w:rsidP="00E234E9">
      <w:pPr>
        <w:pStyle w:val="ListParagraph"/>
        <w:numPr>
          <w:ilvl w:val="0"/>
          <w:numId w:val="1"/>
        </w:numPr>
      </w:pPr>
      <w:r>
        <w:t>What are the three categories of analytical methods?</w:t>
      </w:r>
    </w:p>
    <w:p w14:paraId="667441A7" w14:textId="214D5A30" w:rsidR="00E234E9" w:rsidRDefault="00E234E9" w:rsidP="00E234E9">
      <w:pPr>
        <w:pStyle w:val="ListParagraph"/>
        <w:numPr>
          <w:ilvl w:val="1"/>
          <w:numId w:val="1"/>
        </w:numPr>
      </w:pPr>
      <w:r>
        <w:t>Prescriptive, Descriptive, Predictive</w:t>
      </w:r>
    </w:p>
    <w:sectPr w:rsidR="00E234E9" w:rsidSect="00E234E9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712D27"/>
    <w:multiLevelType w:val="hybridMultilevel"/>
    <w:tmpl w:val="25709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sjQ0MjOwtACyDZV0lIJTi4sz8/NACgxrAVoLO1gsAAAA"/>
  </w:docVars>
  <w:rsids>
    <w:rsidRoot w:val="00E234E9"/>
    <w:rsid w:val="008D539F"/>
    <w:rsid w:val="00E2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11D5D"/>
  <w15:chartTrackingRefBased/>
  <w15:docId w15:val="{B27FCDDF-9AA0-4C12-B840-B031813F9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4</Words>
  <Characters>253</Characters>
  <Application>Microsoft Office Word</Application>
  <DocSecurity>0</DocSecurity>
  <Lines>2</Lines>
  <Paragraphs>1</Paragraphs>
  <ScaleCrop>false</ScaleCrop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  P. Engbino</dc:creator>
  <cp:keywords/>
  <dc:description/>
  <cp:lastModifiedBy>Kaye   P. Engbino</cp:lastModifiedBy>
  <cp:revision>1</cp:revision>
  <dcterms:created xsi:type="dcterms:W3CDTF">2021-08-25T01:38:00Z</dcterms:created>
  <dcterms:modified xsi:type="dcterms:W3CDTF">2021-08-25T01:42:00Z</dcterms:modified>
</cp:coreProperties>
</file>